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02B231" w14:textId="77777777" w:rsidR="00460396" w:rsidRPr="00221289" w:rsidRDefault="00460396" w:rsidP="00460396">
      <w:pPr>
        <w:tabs>
          <w:tab w:val="left" w:pos="5760"/>
        </w:tabs>
        <w:rPr>
          <w:rFonts w:cs="Arial"/>
          <w:sz w:val="22"/>
          <w:szCs w:val="22"/>
        </w:rPr>
      </w:pPr>
      <w:bookmarkStart w:id="0" w:name="_GoBack"/>
      <w:r w:rsidRPr="00221289">
        <w:rPr>
          <w:rFonts w:cs="Arial"/>
          <w:sz w:val="22"/>
          <w:szCs w:val="22"/>
          <w:highlight w:val="yellow"/>
        </w:rPr>
        <w:t>&lt;DATE&gt;</w:t>
      </w:r>
    </w:p>
    <w:p w14:paraId="2632BC42" w14:textId="77777777" w:rsidR="00460396" w:rsidRPr="00221289" w:rsidRDefault="00460396" w:rsidP="00866CEB">
      <w:pPr>
        <w:tabs>
          <w:tab w:val="left" w:pos="5760"/>
        </w:tabs>
        <w:rPr>
          <w:rFonts w:cs="Arial"/>
          <w:sz w:val="22"/>
          <w:szCs w:val="22"/>
        </w:rPr>
      </w:pPr>
    </w:p>
    <w:p w14:paraId="036CF72A" w14:textId="77777777" w:rsidR="00460396" w:rsidRPr="00221289" w:rsidRDefault="00460396" w:rsidP="00866CEB">
      <w:pPr>
        <w:tabs>
          <w:tab w:val="left" w:pos="5760"/>
        </w:tabs>
        <w:rPr>
          <w:rFonts w:cs="Arial"/>
          <w:sz w:val="22"/>
          <w:szCs w:val="22"/>
        </w:rPr>
      </w:pPr>
    </w:p>
    <w:p w14:paraId="0652A8CE" w14:textId="66591E95" w:rsidR="00460396" w:rsidRPr="00221289" w:rsidRDefault="00460396" w:rsidP="00866CEB">
      <w:pPr>
        <w:tabs>
          <w:tab w:val="left" w:pos="5760"/>
        </w:tabs>
        <w:rPr>
          <w:rFonts w:cs="Arial"/>
          <w:sz w:val="22"/>
          <w:szCs w:val="22"/>
        </w:rPr>
      </w:pPr>
      <w:r w:rsidRPr="00221289">
        <w:rPr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2CF8A29E" wp14:editId="0C370C26">
            <wp:simplePos x="0" y="0"/>
            <wp:positionH relativeFrom="column">
              <wp:posOffset>5210175</wp:posOffset>
            </wp:positionH>
            <wp:positionV relativeFrom="paragraph">
              <wp:posOffset>15240</wp:posOffset>
            </wp:positionV>
            <wp:extent cx="960120" cy="1206242"/>
            <wp:effectExtent l="0" t="0" r="0" b="0"/>
            <wp:wrapNone/>
            <wp:docPr id="4" name="Picture 4" descr="http://mrsnorris630.weebly.com/uploads/2/0/3/0/20307131/8599292_or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mrsnorris630.weebly.com/uploads/2/0/3/0/20307131/8599292_ori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1206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229033" w14:textId="77777777" w:rsidR="00460396" w:rsidRPr="00221289" w:rsidRDefault="00460396" w:rsidP="00866CEB">
      <w:pPr>
        <w:tabs>
          <w:tab w:val="left" w:pos="5760"/>
        </w:tabs>
        <w:rPr>
          <w:rFonts w:cs="Arial"/>
          <w:sz w:val="22"/>
          <w:szCs w:val="22"/>
        </w:rPr>
      </w:pPr>
    </w:p>
    <w:p w14:paraId="69C8458F" w14:textId="57154732" w:rsidR="00866CEB" w:rsidRPr="00221289" w:rsidRDefault="00117CDC" w:rsidP="00866CEB">
      <w:pPr>
        <w:tabs>
          <w:tab w:val="left" w:pos="5760"/>
        </w:tabs>
        <w:rPr>
          <w:rFonts w:cs="Arial"/>
          <w:sz w:val="22"/>
          <w:szCs w:val="22"/>
          <w:highlight w:val="yellow"/>
        </w:rPr>
      </w:pPr>
      <w:r w:rsidRPr="00221289">
        <w:rPr>
          <w:rFonts w:cs="Arial"/>
          <w:sz w:val="22"/>
          <w:szCs w:val="22"/>
          <w:highlight w:val="yellow"/>
        </w:rPr>
        <w:t>&lt;BUSINESS NAME&gt;</w:t>
      </w:r>
    </w:p>
    <w:p w14:paraId="72A89F67" w14:textId="49F817CC" w:rsidR="00117CDC" w:rsidRPr="00221289" w:rsidRDefault="00117CDC" w:rsidP="00866CEB">
      <w:pPr>
        <w:tabs>
          <w:tab w:val="left" w:pos="5760"/>
        </w:tabs>
        <w:rPr>
          <w:rFonts w:cs="Arial"/>
          <w:sz w:val="22"/>
          <w:szCs w:val="22"/>
          <w:highlight w:val="yellow"/>
        </w:rPr>
      </w:pPr>
      <w:r w:rsidRPr="00221289">
        <w:rPr>
          <w:rFonts w:cs="Arial"/>
          <w:sz w:val="22"/>
          <w:szCs w:val="22"/>
          <w:highlight w:val="yellow"/>
        </w:rPr>
        <w:t>&lt;ATTN: NAME&gt;</w:t>
      </w:r>
    </w:p>
    <w:p w14:paraId="4BF6D9C4" w14:textId="6EA17759" w:rsidR="00117CDC" w:rsidRPr="00221289" w:rsidRDefault="00117CDC" w:rsidP="00866CEB">
      <w:pPr>
        <w:tabs>
          <w:tab w:val="left" w:pos="5760"/>
        </w:tabs>
        <w:rPr>
          <w:rFonts w:cs="Arial"/>
          <w:sz w:val="22"/>
          <w:szCs w:val="22"/>
          <w:highlight w:val="yellow"/>
        </w:rPr>
      </w:pPr>
      <w:r w:rsidRPr="00221289">
        <w:rPr>
          <w:rFonts w:cs="Arial"/>
          <w:sz w:val="22"/>
          <w:szCs w:val="22"/>
          <w:highlight w:val="yellow"/>
        </w:rPr>
        <w:t>&lt;ADDRESS&gt;</w:t>
      </w:r>
    </w:p>
    <w:p w14:paraId="07FA6C82" w14:textId="18156510" w:rsidR="00117CDC" w:rsidRPr="00221289" w:rsidRDefault="00AF167B" w:rsidP="00AF167B">
      <w:pPr>
        <w:tabs>
          <w:tab w:val="left" w:pos="8010"/>
          <w:tab w:val="left" w:pos="9135"/>
        </w:tabs>
        <w:rPr>
          <w:rFonts w:cs="Arial"/>
          <w:sz w:val="22"/>
          <w:szCs w:val="22"/>
        </w:rPr>
      </w:pPr>
      <w:r w:rsidRPr="00221289">
        <w:rPr>
          <w:rFonts w:cs="Arial"/>
          <w:sz w:val="22"/>
          <w:szCs w:val="22"/>
          <w:highlight w:val="yellow"/>
        </w:rPr>
        <w:t>&lt;CITY, STATE, ZIP&gt;</w:t>
      </w:r>
    </w:p>
    <w:p w14:paraId="432169DF" w14:textId="327282FA" w:rsidR="00866CEB" w:rsidRPr="00221289" w:rsidRDefault="00AF167B" w:rsidP="00866CEB">
      <w:pPr>
        <w:tabs>
          <w:tab w:val="left" w:pos="5760"/>
        </w:tabs>
        <w:rPr>
          <w:rFonts w:cs="Arial"/>
          <w:sz w:val="22"/>
          <w:szCs w:val="22"/>
        </w:rPr>
      </w:pPr>
      <w:r w:rsidRPr="00221289">
        <w:rPr>
          <w:rFonts w:cs="Arial"/>
          <w:sz w:val="22"/>
          <w:szCs w:val="22"/>
        </w:rPr>
        <w:tab/>
      </w:r>
      <w:r w:rsidRPr="00221289">
        <w:rPr>
          <w:rFonts w:cs="Arial"/>
          <w:sz w:val="22"/>
          <w:szCs w:val="22"/>
        </w:rPr>
        <w:tab/>
      </w:r>
      <w:r w:rsidRPr="00221289">
        <w:rPr>
          <w:rFonts w:cs="Arial"/>
          <w:sz w:val="22"/>
          <w:szCs w:val="22"/>
        </w:rPr>
        <w:tab/>
      </w:r>
    </w:p>
    <w:p w14:paraId="73E77191" w14:textId="77777777" w:rsidR="00866CEB" w:rsidRPr="00221289" w:rsidRDefault="00866CEB" w:rsidP="00866CEB">
      <w:pPr>
        <w:tabs>
          <w:tab w:val="left" w:pos="5760"/>
        </w:tabs>
        <w:rPr>
          <w:rFonts w:cs="Arial"/>
          <w:sz w:val="22"/>
          <w:szCs w:val="22"/>
        </w:rPr>
      </w:pPr>
    </w:p>
    <w:p w14:paraId="0CF24765" w14:textId="77777777" w:rsidR="00866CEB" w:rsidRPr="00221289" w:rsidRDefault="00866CEB" w:rsidP="00866CEB">
      <w:pPr>
        <w:tabs>
          <w:tab w:val="left" w:pos="5760"/>
        </w:tabs>
        <w:jc w:val="center"/>
        <w:rPr>
          <w:rFonts w:cs="Arial"/>
          <w:sz w:val="22"/>
          <w:szCs w:val="22"/>
        </w:rPr>
      </w:pPr>
    </w:p>
    <w:p w14:paraId="778AE82B" w14:textId="5395A994" w:rsidR="00117CDC" w:rsidRPr="00221289" w:rsidRDefault="00866CEB" w:rsidP="00117CDC">
      <w:pPr>
        <w:tabs>
          <w:tab w:val="left" w:pos="5760"/>
        </w:tabs>
        <w:rPr>
          <w:rFonts w:cs="Arial"/>
          <w:sz w:val="22"/>
          <w:szCs w:val="22"/>
        </w:rPr>
      </w:pPr>
      <w:r w:rsidRPr="00221289">
        <w:rPr>
          <w:rFonts w:cs="Arial"/>
          <w:sz w:val="22"/>
          <w:szCs w:val="22"/>
        </w:rPr>
        <w:t xml:space="preserve">Dear </w:t>
      </w:r>
      <w:r w:rsidR="00117CDC" w:rsidRPr="00221289">
        <w:rPr>
          <w:rFonts w:cs="Arial"/>
          <w:sz w:val="22"/>
          <w:szCs w:val="22"/>
          <w:highlight w:val="yellow"/>
        </w:rPr>
        <w:t>&lt;NAME&gt;</w:t>
      </w:r>
      <w:r w:rsidR="00117CDC" w:rsidRPr="00221289">
        <w:rPr>
          <w:rFonts w:cs="Arial"/>
          <w:sz w:val="22"/>
          <w:szCs w:val="22"/>
        </w:rPr>
        <w:t>,</w:t>
      </w:r>
    </w:p>
    <w:p w14:paraId="184AF847" w14:textId="77777777" w:rsidR="00866CEB" w:rsidRPr="00221289" w:rsidRDefault="00866CEB" w:rsidP="00E82838">
      <w:pPr>
        <w:tabs>
          <w:tab w:val="left" w:pos="5760"/>
        </w:tabs>
        <w:spacing w:line="360" w:lineRule="auto"/>
        <w:rPr>
          <w:rFonts w:cs="Arial"/>
          <w:sz w:val="22"/>
          <w:szCs w:val="22"/>
        </w:rPr>
      </w:pPr>
    </w:p>
    <w:p w14:paraId="0F237BDC" w14:textId="21D3A8D4" w:rsidR="00866CEB" w:rsidRPr="00221289" w:rsidRDefault="00866CEB" w:rsidP="00E82838">
      <w:pPr>
        <w:spacing w:line="360" w:lineRule="auto"/>
        <w:jc w:val="both"/>
        <w:rPr>
          <w:rFonts w:cs="Arial"/>
          <w:sz w:val="22"/>
          <w:szCs w:val="22"/>
        </w:rPr>
      </w:pPr>
      <w:r w:rsidRPr="00221289">
        <w:rPr>
          <w:rFonts w:cs="Arial"/>
          <w:sz w:val="22"/>
          <w:szCs w:val="22"/>
        </w:rPr>
        <w:tab/>
        <w:t xml:space="preserve">Although our acquaintance is of a professional nature, I hope you will consider lending your assistance on a personal level.  I seek your support for </w:t>
      </w:r>
      <w:r w:rsidRPr="00221289">
        <w:rPr>
          <w:rFonts w:cs="Arial"/>
          <w:b/>
          <w:sz w:val="22"/>
          <w:szCs w:val="22"/>
        </w:rPr>
        <w:t>The Leukemia &amp; Lymphoma Society (LLS)</w:t>
      </w:r>
      <w:r w:rsidRPr="00221289">
        <w:rPr>
          <w:rFonts w:cs="Arial"/>
          <w:sz w:val="22"/>
          <w:szCs w:val="22"/>
        </w:rPr>
        <w:t>, which funds research, education, and services for patients suffering from leukemia, myeloma, Hodgkin’s disease, and non-Hodgkin’s lymphoma.</w:t>
      </w:r>
    </w:p>
    <w:p w14:paraId="5F536603" w14:textId="77777777" w:rsidR="00866CEB" w:rsidRPr="00221289" w:rsidRDefault="00866CEB" w:rsidP="00E82838">
      <w:pPr>
        <w:spacing w:line="360" w:lineRule="auto"/>
        <w:ind w:firstLine="720"/>
        <w:jc w:val="both"/>
        <w:rPr>
          <w:rFonts w:cs="Arial"/>
          <w:sz w:val="22"/>
          <w:szCs w:val="22"/>
        </w:rPr>
      </w:pPr>
    </w:p>
    <w:p w14:paraId="6CBFF203" w14:textId="688CEE37" w:rsidR="00866CEB" w:rsidRPr="00221289" w:rsidRDefault="7C1E6C48" w:rsidP="7C1E6C48">
      <w:pPr>
        <w:spacing w:line="360" w:lineRule="auto"/>
        <w:rPr>
          <w:rFonts w:cs="Arial"/>
          <w:sz w:val="22"/>
          <w:szCs w:val="22"/>
        </w:rPr>
      </w:pPr>
      <w:r w:rsidRPr="00221289">
        <w:rPr>
          <w:rFonts w:eastAsia="Arial" w:cs="Arial"/>
          <w:sz w:val="22"/>
          <w:szCs w:val="22"/>
        </w:rPr>
        <w:t xml:space="preserve">As part of my fundraising endeavor, I will complete a </w:t>
      </w:r>
      <w:r w:rsidRPr="00221289">
        <w:rPr>
          <w:rFonts w:eastAsia="Arial" w:cs="Arial"/>
          <w:sz w:val="22"/>
          <w:szCs w:val="22"/>
          <w:highlight w:val="yellow"/>
        </w:rPr>
        <w:t>&lt;TYPE OF EVENT&gt;</w:t>
      </w:r>
      <w:r w:rsidRPr="00221289">
        <w:rPr>
          <w:rFonts w:eastAsia="Arial" w:cs="Arial"/>
          <w:sz w:val="22"/>
          <w:szCs w:val="22"/>
        </w:rPr>
        <w:t xml:space="preserve">in the coming weeks, but the physical challenge I face compares little to the courageous story of many of my teammates.  </w:t>
      </w:r>
      <w:r w:rsidRPr="00221289">
        <w:rPr>
          <w:rFonts w:eastAsia="Arial" w:cs="Arial"/>
          <w:sz w:val="22"/>
          <w:szCs w:val="22"/>
          <w:highlight w:val="yellow"/>
        </w:rPr>
        <w:t>&lt;NAME OF HONORED TEAMMATE&gt;</w:t>
      </w:r>
      <w:r w:rsidRPr="00221289">
        <w:rPr>
          <w:rFonts w:eastAsia="Arial" w:cs="Arial"/>
          <w:sz w:val="22"/>
          <w:szCs w:val="22"/>
        </w:rPr>
        <w:t xml:space="preserve">, pictured above, is one such teammate.  </w:t>
      </w:r>
      <w:r w:rsidRPr="00221289">
        <w:rPr>
          <w:rFonts w:eastAsia="Arial" w:cs="Arial"/>
          <w:sz w:val="22"/>
          <w:szCs w:val="22"/>
          <w:highlight w:val="yellow"/>
        </w:rPr>
        <w:t>&lt;NAME OF HONORED TEAMMATE&gt;</w:t>
      </w:r>
      <w:r w:rsidRPr="00221289">
        <w:rPr>
          <w:rFonts w:eastAsia="Arial" w:cs="Arial"/>
          <w:sz w:val="22"/>
          <w:szCs w:val="22"/>
        </w:rPr>
        <w:t xml:space="preserve"> was diagnosed with </w:t>
      </w:r>
      <w:r w:rsidRPr="00221289">
        <w:rPr>
          <w:rFonts w:eastAsia="Arial" w:cs="Arial"/>
          <w:sz w:val="22"/>
          <w:szCs w:val="22"/>
          <w:highlight w:val="yellow"/>
        </w:rPr>
        <w:t>&lt;INSERT BLOOD CANCER&gt;</w:t>
      </w:r>
      <w:r w:rsidRPr="00221289">
        <w:rPr>
          <w:rFonts w:eastAsia="Arial" w:cs="Arial"/>
          <w:sz w:val="22"/>
          <w:szCs w:val="22"/>
        </w:rPr>
        <w:t xml:space="preserve"> in </w:t>
      </w:r>
      <w:r w:rsidRPr="00221289">
        <w:rPr>
          <w:rFonts w:eastAsia="Arial" w:cs="Arial"/>
          <w:sz w:val="22"/>
          <w:szCs w:val="22"/>
          <w:highlight w:val="yellow"/>
        </w:rPr>
        <w:t>&lt;YEAR&gt;</w:t>
      </w:r>
      <w:r w:rsidRPr="00221289">
        <w:rPr>
          <w:rFonts w:eastAsia="Arial" w:cs="Arial"/>
          <w:sz w:val="22"/>
          <w:szCs w:val="22"/>
        </w:rPr>
        <w:t xml:space="preserve"> and </w:t>
      </w:r>
      <w:r w:rsidRPr="00221289">
        <w:rPr>
          <w:rFonts w:eastAsia="Arial" w:cs="Arial"/>
          <w:sz w:val="22"/>
          <w:szCs w:val="22"/>
          <w:highlight w:val="yellow"/>
        </w:rPr>
        <w:t>&lt;INSERT OUTCOME&gt;.</w:t>
      </w:r>
      <w:r w:rsidRPr="00221289">
        <w:rPr>
          <w:rFonts w:eastAsia="Arial" w:cs="Arial"/>
          <w:sz w:val="22"/>
          <w:szCs w:val="22"/>
        </w:rPr>
        <w:t xml:space="preserve">  </w:t>
      </w:r>
      <w:r w:rsidRPr="00221289">
        <w:rPr>
          <w:rFonts w:eastAsia="Arial" w:cs="Arial"/>
          <w:sz w:val="22"/>
          <w:szCs w:val="22"/>
          <w:highlight w:val="yellow"/>
        </w:rPr>
        <w:t>&lt;ADD ANY ADDITIONAL THOUGHTS&gt;,</w:t>
      </w:r>
      <w:r w:rsidRPr="00221289">
        <w:rPr>
          <w:rFonts w:eastAsia="Arial" w:cs="Arial"/>
          <w:sz w:val="22"/>
          <w:szCs w:val="22"/>
        </w:rPr>
        <w:t xml:space="preserve"> I will race in honor of </w:t>
      </w:r>
      <w:r w:rsidRPr="00221289">
        <w:rPr>
          <w:rFonts w:eastAsia="Arial" w:cs="Arial"/>
          <w:sz w:val="22"/>
          <w:szCs w:val="22"/>
          <w:highlight w:val="yellow"/>
        </w:rPr>
        <w:t>him/her</w:t>
      </w:r>
      <w:r w:rsidRPr="00221289">
        <w:rPr>
          <w:rFonts w:eastAsia="Arial" w:cs="Arial"/>
          <w:sz w:val="22"/>
          <w:szCs w:val="22"/>
        </w:rPr>
        <w:t xml:space="preserve"> and countless others who have battled blood cancer.</w:t>
      </w:r>
    </w:p>
    <w:p w14:paraId="1AB43F06" w14:textId="0AAD9667" w:rsidR="00866CEB" w:rsidRPr="00221289" w:rsidRDefault="7C1E6C48" w:rsidP="00E922E5">
      <w:pPr>
        <w:spacing w:line="360" w:lineRule="auto"/>
        <w:jc w:val="both"/>
        <w:rPr>
          <w:rFonts w:cs="Arial"/>
          <w:sz w:val="22"/>
          <w:szCs w:val="22"/>
        </w:rPr>
      </w:pPr>
      <w:r w:rsidRPr="00221289">
        <w:rPr>
          <w:rFonts w:eastAsia="Arial" w:cs="Arial"/>
          <w:sz w:val="22"/>
          <w:szCs w:val="22"/>
        </w:rPr>
        <w:t xml:space="preserve">To support LLS’s mission through a tax-deductible donation, please visit my fundraising webpage at </w:t>
      </w:r>
      <w:r w:rsidRPr="00221289">
        <w:rPr>
          <w:rFonts w:eastAsia="Arial" w:cs="Arial"/>
          <w:sz w:val="22"/>
          <w:szCs w:val="22"/>
          <w:highlight w:val="yellow"/>
        </w:rPr>
        <w:t>&lt;FUNDRAISING LINK&gt;.</w:t>
      </w:r>
      <w:r w:rsidRPr="00221289">
        <w:rPr>
          <w:rFonts w:eastAsia="Arial" w:cs="Arial"/>
          <w:sz w:val="22"/>
          <w:szCs w:val="22"/>
        </w:rPr>
        <w:t xml:space="preserve"> Alternatively, donations may also be made by check payable to </w:t>
      </w:r>
      <w:r w:rsidRPr="00221289">
        <w:rPr>
          <w:rFonts w:eastAsia="Arial" w:cs="Arial"/>
          <w:b/>
          <w:bCs/>
          <w:sz w:val="22"/>
          <w:szCs w:val="22"/>
        </w:rPr>
        <w:t>The Leukemia &amp; Lymphoma Society</w:t>
      </w:r>
      <w:r w:rsidRPr="00221289">
        <w:rPr>
          <w:rFonts w:eastAsia="Arial" w:cs="Arial"/>
          <w:sz w:val="22"/>
          <w:szCs w:val="22"/>
        </w:rPr>
        <w:t xml:space="preserve"> and mailed in the enclosed pre-stamped envelope to the following address:</w:t>
      </w:r>
    </w:p>
    <w:p w14:paraId="673E7E09" w14:textId="0B33F187" w:rsidR="00866CEB" w:rsidRPr="00221289" w:rsidRDefault="7C1E6C48" w:rsidP="00E82838">
      <w:pPr>
        <w:spacing w:line="360" w:lineRule="auto"/>
        <w:rPr>
          <w:rFonts w:cs="Arial"/>
          <w:sz w:val="22"/>
          <w:szCs w:val="22"/>
        </w:rPr>
      </w:pPr>
      <w:r w:rsidRPr="00221289">
        <w:rPr>
          <w:rFonts w:eastAsia="Arial" w:cs="Arial"/>
          <w:sz w:val="22"/>
          <w:szCs w:val="22"/>
          <w:highlight w:val="yellow"/>
        </w:rPr>
        <w:t>&lt;INSERT LOCAL LLS ADDRESS&gt;</w:t>
      </w:r>
    </w:p>
    <w:p w14:paraId="6376150E" w14:textId="57C12728" w:rsidR="00866CEB" w:rsidRPr="00221289" w:rsidRDefault="7C1E6C48" w:rsidP="00E922E5">
      <w:pPr>
        <w:spacing w:line="360" w:lineRule="auto"/>
        <w:rPr>
          <w:rFonts w:cs="Arial"/>
          <w:sz w:val="22"/>
          <w:szCs w:val="22"/>
        </w:rPr>
      </w:pPr>
      <w:r w:rsidRPr="00221289">
        <w:rPr>
          <w:rFonts w:eastAsia="Arial" w:cs="Arial"/>
          <w:sz w:val="22"/>
          <w:szCs w:val="22"/>
        </w:rPr>
        <w:t xml:space="preserve">Thank you for continued support of my fundraising efforts. </w:t>
      </w:r>
    </w:p>
    <w:p w14:paraId="4412B412" w14:textId="77777777" w:rsidR="00866CEB" w:rsidRPr="00221289" w:rsidRDefault="00866CEB" w:rsidP="00E82838">
      <w:pPr>
        <w:spacing w:line="360" w:lineRule="auto"/>
        <w:rPr>
          <w:rFonts w:cs="Arial"/>
          <w:sz w:val="22"/>
          <w:szCs w:val="22"/>
        </w:rPr>
      </w:pPr>
    </w:p>
    <w:p w14:paraId="1C92E54B" w14:textId="7EF0371B" w:rsidR="00866CEB" w:rsidRPr="00221289" w:rsidRDefault="7C1E6C48" w:rsidP="00E82838">
      <w:pPr>
        <w:tabs>
          <w:tab w:val="left" w:pos="5760"/>
        </w:tabs>
        <w:spacing w:line="360" w:lineRule="auto"/>
        <w:rPr>
          <w:rFonts w:cs="Arial"/>
          <w:sz w:val="22"/>
          <w:szCs w:val="22"/>
        </w:rPr>
      </w:pPr>
      <w:r w:rsidRPr="00221289">
        <w:rPr>
          <w:rFonts w:eastAsia="Arial" w:cs="Arial"/>
          <w:sz w:val="22"/>
          <w:szCs w:val="22"/>
        </w:rPr>
        <w:t>Yours truly,</w:t>
      </w:r>
    </w:p>
    <w:p w14:paraId="4A731E0D" w14:textId="77777777" w:rsidR="00866CEB" w:rsidRPr="00221289" w:rsidRDefault="00866CEB" w:rsidP="00E82838">
      <w:pPr>
        <w:tabs>
          <w:tab w:val="left" w:pos="5760"/>
        </w:tabs>
        <w:spacing w:line="360" w:lineRule="auto"/>
        <w:rPr>
          <w:rFonts w:cs="Arial"/>
          <w:sz w:val="22"/>
          <w:szCs w:val="22"/>
        </w:rPr>
      </w:pPr>
    </w:p>
    <w:p w14:paraId="3D54AE37" w14:textId="77777777" w:rsidR="00866CEB" w:rsidRPr="00221289" w:rsidRDefault="00866CEB" w:rsidP="00E82838">
      <w:pPr>
        <w:tabs>
          <w:tab w:val="left" w:pos="5760"/>
        </w:tabs>
        <w:spacing w:line="360" w:lineRule="auto"/>
        <w:rPr>
          <w:rFonts w:cs="Arial"/>
          <w:sz w:val="22"/>
          <w:szCs w:val="22"/>
        </w:rPr>
      </w:pPr>
    </w:p>
    <w:p w14:paraId="74AC577B" w14:textId="77777777" w:rsidR="00866CEB" w:rsidRPr="00221289" w:rsidRDefault="00866CEB" w:rsidP="00E82838">
      <w:pPr>
        <w:tabs>
          <w:tab w:val="left" w:pos="5760"/>
        </w:tabs>
        <w:spacing w:line="360" w:lineRule="auto"/>
        <w:rPr>
          <w:rFonts w:cs="Arial"/>
          <w:sz w:val="22"/>
          <w:szCs w:val="22"/>
        </w:rPr>
      </w:pPr>
    </w:p>
    <w:p w14:paraId="2FDEF050" w14:textId="210125FB" w:rsidR="00D27F5D" w:rsidRPr="00221289" w:rsidRDefault="00D27F5D" w:rsidP="00E922E5">
      <w:pPr>
        <w:tabs>
          <w:tab w:val="left" w:pos="5760"/>
        </w:tabs>
        <w:spacing w:line="360" w:lineRule="auto"/>
        <w:rPr>
          <w:rFonts w:cs="Arial"/>
          <w:sz w:val="22"/>
          <w:szCs w:val="22"/>
        </w:rPr>
      </w:pPr>
      <w:r w:rsidRPr="00221289">
        <w:rPr>
          <w:rFonts w:cs="Arial"/>
          <w:sz w:val="22"/>
          <w:szCs w:val="22"/>
          <w:highlight w:val="yellow"/>
        </w:rPr>
        <w:t>&lt;NAME&gt;</w:t>
      </w:r>
      <w:r w:rsidRPr="00221289">
        <w:rPr>
          <w:rFonts w:cs="Arial"/>
          <w:sz w:val="22"/>
          <w:szCs w:val="22"/>
        </w:rPr>
        <w:t xml:space="preserve"> </w:t>
      </w:r>
    </w:p>
    <w:p w14:paraId="38018EF1" w14:textId="550DB954" w:rsidR="00BC05CB" w:rsidRPr="00221289" w:rsidRDefault="00D27F5D" w:rsidP="00E922E5">
      <w:pPr>
        <w:tabs>
          <w:tab w:val="left" w:pos="5760"/>
        </w:tabs>
        <w:spacing w:line="360" w:lineRule="auto"/>
        <w:rPr>
          <w:rFonts w:cs="Arial"/>
          <w:sz w:val="22"/>
          <w:szCs w:val="22"/>
        </w:rPr>
      </w:pPr>
      <w:r w:rsidRPr="00221289">
        <w:rPr>
          <w:rFonts w:cs="Arial"/>
          <w:sz w:val="22"/>
          <w:szCs w:val="22"/>
          <w:highlight w:val="yellow"/>
        </w:rPr>
        <w:t>&lt;TITLE&gt;</w:t>
      </w:r>
      <w:r w:rsidRPr="00221289">
        <w:rPr>
          <w:rFonts w:cs="Arial"/>
          <w:sz w:val="22"/>
          <w:szCs w:val="22"/>
        </w:rPr>
        <w:t xml:space="preserve"> </w:t>
      </w:r>
      <w:bookmarkEnd w:id="0"/>
    </w:p>
    <w:sectPr w:rsidR="00BC05CB" w:rsidRPr="00221289" w:rsidSect="001E51A5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4B80A9" w14:textId="77777777" w:rsidR="000341CB" w:rsidRDefault="000341CB" w:rsidP="00697232">
      <w:r>
        <w:separator/>
      </w:r>
    </w:p>
  </w:endnote>
  <w:endnote w:type="continuationSeparator" w:id="0">
    <w:p w14:paraId="5E0D8118" w14:textId="77777777" w:rsidR="000341CB" w:rsidRDefault="000341CB" w:rsidP="00697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charset w:val="80"/>
    <w:family w:val="auto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4F8B14" w14:textId="6362F775" w:rsidR="00E922E5" w:rsidRDefault="00E922E5">
    <w:pPr>
      <w:pStyle w:val="Footer"/>
    </w:pPr>
    <w:r w:rsidRPr="00E922E5">
      <w:rPr>
        <w:rFonts w:ascii="Arial" w:hAnsi="Arial" w:cs="Arial"/>
        <w:i/>
        <w:sz w:val="20"/>
        <w:szCs w:val="20"/>
      </w:rPr>
      <w:t xml:space="preserve">The Leukemia &amp; Lymphoma Society’s federal tax identification number is 13-5644916.  </w:t>
    </w:r>
    <w:r w:rsidRPr="00E922E5">
      <w:rPr>
        <w:rFonts w:ascii="Arial" w:hAnsi="Arial" w:cs="Arial"/>
        <w:i/>
        <w:iCs/>
        <w:sz w:val="20"/>
        <w:szCs w:val="20"/>
      </w:rPr>
      <w:t xml:space="preserve">Original tax ID forms are also available from The Leukemia &amp; Lymphoma Society, </w:t>
    </w:r>
    <w:r w:rsidR="00D27F5D" w:rsidRPr="0021569B">
      <w:rPr>
        <w:rFonts w:ascii="Arial" w:hAnsi="Arial" w:cs="Arial"/>
        <w:highlight w:val="yellow"/>
      </w:rPr>
      <w:t>&lt;</w:t>
    </w:r>
    <w:r w:rsidR="00D27F5D">
      <w:rPr>
        <w:rFonts w:ascii="Arial" w:hAnsi="Arial" w:cs="Arial"/>
        <w:highlight w:val="yellow"/>
      </w:rPr>
      <w:t>CHAPTER ADDRESS</w:t>
    </w:r>
    <w:r w:rsidR="00D27F5D" w:rsidRPr="0021569B">
      <w:rPr>
        <w:rFonts w:ascii="Arial" w:hAnsi="Arial" w:cs="Arial"/>
        <w:highlight w:val="yellow"/>
      </w:rPr>
      <w:t>&gt;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7BF776" w14:textId="77777777" w:rsidR="000341CB" w:rsidRDefault="000341CB" w:rsidP="00697232">
      <w:r>
        <w:separator/>
      </w:r>
    </w:p>
  </w:footnote>
  <w:footnote w:type="continuationSeparator" w:id="0">
    <w:p w14:paraId="10D1ABEC" w14:textId="77777777" w:rsidR="000341CB" w:rsidRDefault="000341CB" w:rsidP="0069723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FEE1C2" w14:textId="5ABBA21A" w:rsidR="00BC05CB" w:rsidRDefault="00BC05CB" w:rsidP="00D52137">
    <w:pPr>
      <w:spacing w:line="360" w:lineRule="auto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50295"/>
    <w:multiLevelType w:val="hybridMultilevel"/>
    <w:tmpl w:val="65A4C4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8356BF"/>
    <w:multiLevelType w:val="hybridMultilevel"/>
    <w:tmpl w:val="2D14D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12F15"/>
    <w:multiLevelType w:val="hybridMultilevel"/>
    <w:tmpl w:val="CB68F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6A3E91"/>
    <w:multiLevelType w:val="multilevel"/>
    <w:tmpl w:val="EC9E1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E37179"/>
    <w:multiLevelType w:val="hybridMultilevel"/>
    <w:tmpl w:val="F0A6C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E2607D2"/>
    <w:multiLevelType w:val="hybridMultilevel"/>
    <w:tmpl w:val="8674A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F5158A5"/>
    <w:multiLevelType w:val="hybridMultilevel"/>
    <w:tmpl w:val="DD0EE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C83A3A"/>
    <w:multiLevelType w:val="hybridMultilevel"/>
    <w:tmpl w:val="F266D88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LIwsDAxsjQ2MTBW0lEKTi0uzszPAykwrAUAIvneqSwAAAA="/>
  </w:docVars>
  <w:rsids>
    <w:rsidRoot w:val="00D72D26"/>
    <w:rsid w:val="000341CB"/>
    <w:rsid w:val="00071158"/>
    <w:rsid w:val="000F7736"/>
    <w:rsid w:val="00117CDC"/>
    <w:rsid w:val="00144413"/>
    <w:rsid w:val="001E3E93"/>
    <w:rsid w:val="001E51A5"/>
    <w:rsid w:val="00221289"/>
    <w:rsid w:val="00241E45"/>
    <w:rsid w:val="002D089A"/>
    <w:rsid w:val="003D0031"/>
    <w:rsid w:val="003D3BA5"/>
    <w:rsid w:val="00436421"/>
    <w:rsid w:val="00450E5F"/>
    <w:rsid w:val="00460396"/>
    <w:rsid w:val="00491F14"/>
    <w:rsid w:val="00510BA9"/>
    <w:rsid w:val="005323FB"/>
    <w:rsid w:val="0059788C"/>
    <w:rsid w:val="005D5C3C"/>
    <w:rsid w:val="005E6171"/>
    <w:rsid w:val="00671653"/>
    <w:rsid w:val="0067369B"/>
    <w:rsid w:val="00697232"/>
    <w:rsid w:val="006E25AA"/>
    <w:rsid w:val="006F5065"/>
    <w:rsid w:val="0073202B"/>
    <w:rsid w:val="00744296"/>
    <w:rsid w:val="007F0E96"/>
    <w:rsid w:val="008445EF"/>
    <w:rsid w:val="00866CEB"/>
    <w:rsid w:val="008B3F98"/>
    <w:rsid w:val="008C65A4"/>
    <w:rsid w:val="008F77AA"/>
    <w:rsid w:val="0091178C"/>
    <w:rsid w:val="00AA6A51"/>
    <w:rsid w:val="00AB0220"/>
    <w:rsid w:val="00AE50DA"/>
    <w:rsid w:val="00AF167B"/>
    <w:rsid w:val="00B3374E"/>
    <w:rsid w:val="00B63418"/>
    <w:rsid w:val="00BB790D"/>
    <w:rsid w:val="00BC05CB"/>
    <w:rsid w:val="00BF5B98"/>
    <w:rsid w:val="00C1023D"/>
    <w:rsid w:val="00C33750"/>
    <w:rsid w:val="00C35B97"/>
    <w:rsid w:val="00C96600"/>
    <w:rsid w:val="00CC5E2E"/>
    <w:rsid w:val="00D27F5D"/>
    <w:rsid w:val="00D52137"/>
    <w:rsid w:val="00D72D26"/>
    <w:rsid w:val="00D84D68"/>
    <w:rsid w:val="00DB29AF"/>
    <w:rsid w:val="00DC6FA6"/>
    <w:rsid w:val="00DD3DF9"/>
    <w:rsid w:val="00E02163"/>
    <w:rsid w:val="00E44423"/>
    <w:rsid w:val="00E515E2"/>
    <w:rsid w:val="00E82838"/>
    <w:rsid w:val="00E922E5"/>
    <w:rsid w:val="00EC3A44"/>
    <w:rsid w:val="00ED4EF3"/>
    <w:rsid w:val="00EF1BBA"/>
    <w:rsid w:val="00F32208"/>
    <w:rsid w:val="00F3495D"/>
    <w:rsid w:val="00F42076"/>
    <w:rsid w:val="00F70585"/>
    <w:rsid w:val="00F97F25"/>
    <w:rsid w:val="00FE5CE4"/>
    <w:rsid w:val="00FF64AB"/>
    <w:rsid w:val="7C1E6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C637A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72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7232"/>
  </w:style>
  <w:style w:type="paragraph" w:styleId="Footer">
    <w:name w:val="footer"/>
    <w:basedOn w:val="Normal"/>
    <w:link w:val="FooterChar"/>
    <w:uiPriority w:val="99"/>
    <w:unhideWhenUsed/>
    <w:rsid w:val="006972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7232"/>
  </w:style>
  <w:style w:type="table" w:styleId="TableGrid">
    <w:name w:val="Table Grid"/>
    <w:basedOn w:val="TableNormal"/>
    <w:uiPriority w:val="39"/>
    <w:rsid w:val="006972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6F5065"/>
    <w:rPr>
      <w:i/>
      <w:iCs/>
    </w:rPr>
  </w:style>
  <w:style w:type="paragraph" w:styleId="ListParagraph">
    <w:name w:val="List Paragraph"/>
    <w:basedOn w:val="Normal"/>
    <w:uiPriority w:val="34"/>
    <w:qFormat/>
    <w:rsid w:val="00BB790D"/>
    <w:pPr>
      <w:ind w:left="720"/>
      <w:contextualSpacing/>
    </w:pPr>
  </w:style>
  <w:style w:type="paragraph" w:customStyle="1" w:styleId="xmsonormal">
    <w:name w:val="x_msonormal"/>
    <w:basedOn w:val="Normal"/>
    <w:rsid w:val="00C3375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xmsolistparagraph">
    <w:name w:val="x_msolistparagraph"/>
    <w:basedOn w:val="Normal"/>
    <w:rsid w:val="00C33750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C33750"/>
  </w:style>
  <w:style w:type="character" w:styleId="Hyperlink">
    <w:name w:val="Hyperlink"/>
    <w:basedOn w:val="DefaultParagraphFont"/>
    <w:uiPriority w:val="99"/>
    <w:unhideWhenUsed/>
    <w:rsid w:val="00C33750"/>
    <w:rPr>
      <w:color w:val="0000FF"/>
      <w:u w:val="single"/>
    </w:rPr>
  </w:style>
  <w:style w:type="paragraph" w:styleId="BodyText2">
    <w:name w:val="Body Text 2"/>
    <w:basedOn w:val="Normal"/>
    <w:link w:val="BodyText2Char"/>
    <w:rsid w:val="00E44423"/>
    <w:pPr>
      <w:spacing w:after="120" w:line="480" w:lineRule="auto"/>
    </w:pPr>
    <w:rPr>
      <w:rFonts w:ascii="Times New Roman" w:eastAsia="Times New Roman" w:hAnsi="Times New Roman" w:cs="Times New Roman"/>
    </w:rPr>
  </w:style>
  <w:style w:type="character" w:customStyle="1" w:styleId="BodyText2Char">
    <w:name w:val="Body Text 2 Char"/>
    <w:basedOn w:val="DefaultParagraphFont"/>
    <w:link w:val="BodyText2"/>
    <w:rsid w:val="00E44423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90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59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41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378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878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6307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3327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310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212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194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93367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2691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95155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13964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87687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31009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9260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886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3611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770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4445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706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1973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843273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D5D5D5"/>
            <w:bottom w:val="none" w:sz="0" w:space="0" w:color="auto"/>
            <w:right w:val="none" w:sz="0" w:space="0" w:color="auto"/>
          </w:divBdr>
          <w:divsChild>
            <w:div w:id="3866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57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39596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12" w:space="0" w:color="D5D5D5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8898E6A-B47F-4303-8002-0C44F542B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108</Characters>
  <Application>Microsoft Office Word</Application>
  <DocSecurity>0</DocSecurity>
  <Lines>9</Lines>
  <Paragraphs>2</Paragraphs>
  <ScaleCrop>false</ScaleCrop>
  <Company/>
  <LinksUpToDate>false</LinksUpToDate>
  <CharactersWithSpaces>1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</dc:creator>
  <cp:keywords/>
  <dc:description/>
  <cp:lastModifiedBy>Miller, Megan (National Office)</cp:lastModifiedBy>
  <cp:revision>7</cp:revision>
  <dcterms:created xsi:type="dcterms:W3CDTF">2016-06-13T16:02:00Z</dcterms:created>
  <dcterms:modified xsi:type="dcterms:W3CDTF">2017-08-21T12:40:00Z</dcterms:modified>
</cp:coreProperties>
</file>